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utomotive</w:t>
      </w:r>
      <w:r>
        <w:t xml:space="preserve"> </w:t>
      </w:r>
      <w:r>
        <w:t xml:space="preserve">Engineer</w:t>
      </w:r>
      <w:r>
        <w:t xml:space="preserve"> </w:t>
      </w:r>
      <w:r>
        <w:t xml:space="preserve">Position</w:t>
      </w:r>
      <w:r>
        <w:t xml:space="preserve"> </w:t>
      </w:r>
      <w:r>
        <w:t xml:space="preserve">in</w:t>
      </w:r>
      <w:r>
        <w:t xml:space="preserve"> </w:t>
      </w:r>
      <w:r>
        <w:t xml:space="preserve">New</w:t>
      </w:r>
      <w:r>
        <w:t xml:space="preserve"> </w:t>
      </w:r>
      <w:r>
        <w:t xml:space="preserve">York</w:t>
      </w:r>
      <w:r>
        <w:t xml:space="preserve"> </w:t>
      </w:r>
      <w:r>
        <w:t xml:space="preserve">City</w:t>
      </w:r>
    </w:p>
    <w:bookmarkStart w:id="21" w:name="cover-letter"/>
    <w:p>
      <w:pPr>
        <w:pStyle w:val="Heading1"/>
      </w:pPr>
      <w:r>
        <w:t xml:space="preserve">Cover Letter</w:t>
      </w:r>
    </w:p>
    <w:p>
      <w:pPr>
        <w:pStyle w:val="FirstParagraph"/>
      </w:pPr>
      <w:r>
        <w:rPr>
          <w:bCs/>
          <w:b/>
        </w:rPr>
        <w:t xml:space="preserve">John Doe</w:t>
      </w:r>
      <w:r>
        <w:br/>
      </w:r>
      <w:r>
        <w:t xml:space="preserve">123 Main Street</w:t>
      </w:r>
      <w:r>
        <w:br/>
      </w:r>
      <w:r>
        <w:t xml:space="preserve">New York, NY 10001</w:t>
      </w:r>
      <w:r>
        <w:br/>
      </w:r>
      <w:r>
        <w:t xml:space="preserve">(555) 123-4567</w:t>
      </w:r>
      <w:r>
        <w:br/>
      </w:r>
      <w:r>
        <w:t xml:space="preserve">johndoe@email.com</w:t>
      </w:r>
    </w:p>
    <w:p>
      <w:pPr>
        <w:pStyle w:val="BodyText"/>
      </w:pPr>
      <w:r>
        <w:t xml:space="preserve">April 5, 2024</w:t>
      </w:r>
    </w:p>
    <w:bookmarkStart w:id="20" w:name="X3a066dc1adecbb3e2e1d6b5a27c227260b4df08"/>
    <w:p>
      <w:pPr>
        <w:pStyle w:val="Heading2"/>
      </w:pPr>
      <w:r>
        <w:t xml:space="preserve">Hiring Manager</w:t>
      </w:r>
      <w:r>
        <w:br/>
      </w:r>
      <w:r>
        <w:t xml:space="preserve">[Company Name]</w:t>
      </w:r>
      <w:r>
        <w:br/>
      </w:r>
      <w:r>
        <w:t xml:space="preserve">[Company Address]</w:t>
      </w:r>
      <w:r>
        <w:br/>
      </w:r>
      <w:r>
        <w:t xml:space="preserve">New York, NY 10001</w:t>
      </w:r>
    </w:p>
    <w:p>
      <w:pPr>
        <w:pStyle w:val="FirstParagraph"/>
      </w:pPr>
      <w:r>
        <w:t xml:space="preserve">Dear Hiring Manager,</w:t>
      </w:r>
    </w:p>
    <w:p>
      <w:pPr>
        <w:pStyle w:val="BodyText"/>
      </w:pPr>
      <w:r>
        <w:t xml:space="preserve">I am writing to express my enthusiastic interest in the Automotive Engineer position at your esteemed organization. As a highly motivated and technically proficient professional with over five years of experience in automotive engineering, I am eager to contribute my expertise and passion for innovation to a dynamic team in the heart of New York City, United States. This opportunity aligns perfectly with my career goals, and I am confident that my background in designing, testing, and optimizing vehicle systems will add value to your company's mission of advancing automotive technology in one of the world’s most vibrant cities.</w:t>
      </w:r>
    </w:p>
    <w:p>
      <w:pPr>
        <w:pStyle w:val="BodyText"/>
      </w:pPr>
      <w:r>
        <w:t xml:space="preserve">Throughout my career as an Automotive Engineer, I have developed a deep understanding of the complexities involved in modern vehicle development. My work has focused on areas such as powertrain design, vehicle dynamics, and sustainable manufacturing processes. For instance, during my tenure at [Previous Company Name], I led a cross-functional team to redesign a hybrid electric vehicle’s battery management system, resulting in a 15% improvement in energy efficiency. This project not only showcased my technical acumen but also highlighted my ability to collaborate with engineers, suppliers, and stakeholders to deliver cutting-edge solutions. My hands-on experience with CAD software, simulation tools like ANSYS and MATLAB/Simulink, and adherence to industry standards such as ISO 26262 and SAE J1772 have equipped me to tackle the challenges of today’s automotive industry.</w:t>
      </w:r>
    </w:p>
    <w:p>
      <w:pPr>
        <w:pStyle w:val="BodyText"/>
      </w:pPr>
      <w:r>
        <w:t xml:space="preserve">What excites me most about the Automotive Engineer role in New York City is the opportunity to work within a city that is at the forefront of innovation and sustainability. As a hub for technological advancement, New York City presents unique challenges and opportunities for automotive engineers. From navigating the complexities of urban mobility to addressing environmental concerns, I am eager to contribute my skills to projects that prioritize eco-friendly solutions and smart transportation systems. The city’s commitment to reducing carbon emissions and embracing electric vehicles resonates deeply with my professional values, and I am keen to support initiatives that align with these goals.</w:t>
      </w:r>
    </w:p>
    <w:p>
      <w:pPr>
        <w:pStyle w:val="BodyText"/>
      </w:pPr>
      <w:r>
        <w:t xml:space="preserve">Moreover, the United States automotive industry is undergoing a transformative phase, driven by advancements in autonomous driving, connected vehicles, and renewable energy. My experience in developing vehicle control systems and integrating IoT technologies has prepared me to thrive in this evolving landscape. For example, I recently collaborated on a project to prototype a self-driving car’s sensor fusion system, which required meticulous attention to detail and the ability to troubleshoot complex technical issues under tight deadlines. This experience has honed my problem-solving skills and reinforced my belief in the power of engineering to shape the future of transportation.</w:t>
      </w:r>
    </w:p>
    <w:p>
      <w:pPr>
        <w:pStyle w:val="BodyText"/>
      </w:pPr>
      <w:r>
        <w:t xml:space="preserve">What sets me apart as an Automotive Engineer is not only my technical expertise but also my ability to think critically and adapt to new challenges. In New York City, where innovation is a way of life, I thrive in fast-paced environments that demand creativity and resilience. I have a proven track record of meeting project milestones while maintaining a strong focus on quality and safety—a priority in the automotive industry. Additionally, my fluency in English and my ability to communicate effectively with diverse teams make me well-suited to collaborate with stakeholders across departments, ensuring seamless execution of projects.</w:t>
      </w:r>
    </w:p>
    <w:p>
      <w:pPr>
        <w:pStyle w:val="BodyText"/>
      </w:pPr>
      <w:r>
        <w:t xml:space="preserve">As an Automotive Engineer, I am not just committed to designing vehicles; I am passionate about creating solutions that enhance safety, efficiency, and user experience. In New York City, where the demand for reliable and sustainable transportation is ever-growing, I see a unique opportunity to make an impact. Whether it’s optimizing vehicle performance for urban driving conditions or developing technologies that reduce environmental footprints, I am driven by the belief that engineering can drive meaningful change.</w:t>
      </w:r>
    </w:p>
    <w:p>
      <w:pPr>
        <w:pStyle w:val="BodyText"/>
      </w:pPr>
      <w:r>
        <w:t xml:space="preserve">I would be thrilled to bring my skills and dedication to your team in the United States New York City. I am confident that my background in automotive engineering, combined with my enthusiasm for innovation, will enable me to contribute effectively to your organization’s success. Thank you for considering my application. I look forward to the possibility of discussing how I can support your company’s vision and goals.</w:t>
      </w:r>
    </w:p>
    <w:p>
      <w:pPr>
        <w:pStyle w:val="BodyText"/>
      </w:pPr>
      <w:r>
        <w:t xml:space="preserve">Sincerely,</w:t>
      </w:r>
      <w:r>
        <w:br/>
      </w:r>
      <w:r>
        <w:rPr>
          <w:bCs/>
          <w:b/>
        </w:rP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utomotive Engineer Position in New York City</dc:title>
  <dc:creator/>
  <dc:language>en</dc:language>
  <cp:keywords/>
  <dcterms:created xsi:type="dcterms:W3CDTF">2026-07-25T02:35:27Z</dcterms:created>
  <dcterms:modified xsi:type="dcterms:W3CDTF">2026-07-25T02:35:27Z</dcterms:modified>
</cp:coreProperties>
</file>

<file path=docProps/custom.xml><?xml version="1.0" encoding="utf-8"?>
<Properties xmlns="http://schemas.openxmlformats.org/officeDocument/2006/custom-properties" xmlns:vt="http://schemas.openxmlformats.org/officeDocument/2006/docPropsVTypes"/>
</file>